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3E2BB2" w14:textId="1853C20A" w:rsidR="00A16BB2" w:rsidRPr="00595AF4" w:rsidRDefault="00A16BB2" w:rsidP="00595AF4">
      <w:pPr>
        <w:pStyle w:val="FirstParagraph"/>
        <w:jc w:val="center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Рубежный контроль №1</w:t>
      </w: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br/>
        <w:t xml:space="preserve">Студент: </w:t>
      </w:r>
      <w:r w:rsidR="00DE6C4A"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Попов М.Ю.</w:t>
      </w: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br/>
        <w:t>Группа: ИУ5-2</w:t>
      </w:r>
      <w:r w:rsidR="00DE6C4A"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5</w:t>
      </w: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М</w:t>
      </w:r>
    </w:p>
    <w:p w14:paraId="37C9085B" w14:textId="5194B82E" w:rsidR="00DE6C4A" w:rsidRPr="00595AF4" w:rsidRDefault="00DE6C4A" w:rsidP="00595AF4">
      <w:pPr>
        <w:pStyle w:val="a3"/>
        <w:jc w:val="center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 xml:space="preserve">Вариант </w:t>
      </w:r>
      <w:r w:rsidR="006B634D"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10</w:t>
      </w:r>
    </w:p>
    <w:p w14:paraId="64F1A233" w14:textId="18FBDF29" w:rsidR="007D750E" w:rsidRPr="006B634D" w:rsidRDefault="007D750E" w:rsidP="00A16BB2">
      <w:pPr>
        <w:pStyle w:val="SourceCode"/>
      </w:pPr>
      <w:r w:rsidRPr="00A16BB2">
        <w:t>Задача</w:t>
      </w:r>
      <w:r w:rsidRPr="007D02A4">
        <w:t xml:space="preserve"> №</w:t>
      </w:r>
      <w:r w:rsidR="006B634D">
        <w:t>10</w:t>
      </w:r>
    </w:p>
    <w:p w14:paraId="4E6F9B63" w14:textId="743FFCAD" w:rsidR="007D750E" w:rsidRPr="007D750E" w:rsidRDefault="007D02A4" w:rsidP="00A16BB2">
      <w:pPr>
        <w:pStyle w:val="SourceCode"/>
      </w:pPr>
      <w:r>
        <w:rPr>
          <w:rFonts w:ascii="Segoe UI" w:hAnsi="Segoe UI" w:cs="Segoe UI"/>
          <w:color w:val="1F2328"/>
          <w:shd w:val="clear" w:color="auto" w:fill="FFFFFF"/>
        </w:rPr>
        <w:t>Для набора данных проведите устранение пропусков для одного (произвольного) категориального признака с использованием метода заполнения наиболее распространенным значением.</w:t>
      </w:r>
    </w:p>
    <w:p w14:paraId="026781BF" w14:textId="13127E10" w:rsidR="007D750E" w:rsidRDefault="007D750E" w:rsidP="00A16BB2">
      <w:pPr>
        <w:pStyle w:val="SourceCode"/>
      </w:pPr>
      <w:r w:rsidRPr="00A16BB2">
        <w:t>Задача №</w:t>
      </w:r>
      <w:r w:rsidR="006B634D">
        <w:t>30</w:t>
      </w:r>
    </w:p>
    <w:p w14:paraId="44CCA5DE" w14:textId="20AB6B51" w:rsidR="007D02A4" w:rsidRDefault="00994ADC" w:rsidP="00A16BB2">
      <w:pPr>
        <w:pStyle w:val="SourceCode"/>
        <w:rPr>
          <w:rFonts w:ascii="Segoe UI" w:hAnsi="Segoe UI" w:cs="Segoe UI"/>
          <w:color w:val="1F2328"/>
          <w:shd w:val="clear" w:color="auto" w:fill="FFFFFF"/>
        </w:rPr>
      </w:pPr>
      <w:r>
        <w:rPr>
          <w:rFonts w:ascii="Segoe UI" w:hAnsi="Segoe UI" w:cs="Segoe UI"/>
          <w:color w:val="1F2328"/>
          <w:shd w:val="clear" w:color="auto" w:fill="FFFFFF"/>
        </w:rPr>
        <w:t>Для набора данных проведите удаление повторяющихся признаков.</w:t>
      </w:r>
    </w:p>
    <w:p w14:paraId="54F6D7E0" w14:textId="77777777" w:rsidR="006F23E0" w:rsidRPr="006F23E0" w:rsidRDefault="006F23E0" w:rsidP="006F23E0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Импортируем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  <w:t xml:space="preserve"> 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библиотеки</w:t>
      </w:r>
    </w:p>
    <w:p w14:paraId="03F5A9A0" w14:textId="77777777" w:rsidR="006F23E0" w:rsidRPr="006F23E0" w:rsidRDefault="006F23E0" w:rsidP="006F23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5" w:lineRule="atLeast"/>
        <w:ind w:left="135"/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</w:pP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import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pandas </w:t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as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pd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import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proofErr w:type="spellStart"/>
      <w:proofErr w:type="gram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matplotlib.pyplot</w:t>
      </w:r>
      <w:proofErr w:type="spellEnd"/>
      <w:proofErr w:type="gram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as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plt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import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numpy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as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np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from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sklearn.impute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import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MissingIndicator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SimpleImputer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import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seaborn </w:t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as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sns</w:t>
      </w:r>
      <w:proofErr w:type="spellEnd"/>
    </w:p>
    <w:p w14:paraId="151DDA2A" w14:textId="77777777" w:rsidR="006D004C" w:rsidRDefault="006D004C" w:rsidP="006F23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5" w:lineRule="atLeast"/>
        <w:ind w:left="135"/>
        <w:rPr>
          <w:rFonts w:ascii="Roboto" w:eastAsia="Times New Roman" w:hAnsi="Roboto" w:cs="Times New Roman"/>
          <w:color w:val="212121"/>
          <w:kern w:val="0"/>
          <w:sz w:val="21"/>
          <w:szCs w:val="21"/>
          <w:lang w:val="en-US" w:eastAsia="ru-RU"/>
          <w14:ligatures w14:val="none"/>
        </w:rPr>
      </w:pPr>
    </w:p>
    <w:p w14:paraId="3D685F90" w14:textId="0760515C" w:rsidR="006F23E0" w:rsidRPr="006F23E0" w:rsidRDefault="006F23E0" w:rsidP="006F23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5" w:lineRule="atLeast"/>
        <w:ind w:left="135"/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</w:pPr>
      <w:r w:rsidRPr="006F23E0">
        <w:rPr>
          <w:rFonts w:ascii="var(--colab-code-font-family)" w:eastAsia="Times New Roman" w:hAnsi="var(--colab-code-font-family)" w:cs="Courier New"/>
          <w:color w:val="0000FF"/>
          <w:kern w:val="0"/>
          <w:sz w:val="20"/>
          <w:szCs w:val="20"/>
          <w:lang w:val="en-US" w:eastAsia="ru-RU"/>
          <w14:ligatures w14:val="none"/>
        </w:rPr>
        <w:t>def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795E26"/>
          <w:kern w:val="0"/>
          <w:sz w:val="20"/>
          <w:szCs w:val="20"/>
          <w:lang w:val="en-US" w:eastAsia="ru-RU"/>
          <w14:ligatures w14:val="none"/>
        </w:rPr>
        <w:t>plot_hist_diff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(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1080"/>
          <w:kern w:val="0"/>
          <w:sz w:val="20"/>
          <w:szCs w:val="20"/>
          <w:lang w:val="en-US" w:eastAsia="ru-RU"/>
          <w14:ligatures w14:val="none"/>
        </w:rPr>
        <w:t>old_ds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1080"/>
          <w:kern w:val="0"/>
          <w:sz w:val="20"/>
          <w:szCs w:val="20"/>
          <w:lang w:val="en-US" w:eastAsia="ru-RU"/>
          <w14:ligatures w14:val="none"/>
        </w:rPr>
        <w:t>new_ds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</w:t>
      </w:r>
      <w:r w:rsidRPr="006F23E0">
        <w:rPr>
          <w:rFonts w:ascii="var(--colab-code-font-family)" w:eastAsia="Times New Roman" w:hAnsi="var(--colab-code-font-family)" w:cs="Courier New"/>
          <w:color w:val="001080"/>
          <w:kern w:val="0"/>
          <w:sz w:val="20"/>
          <w:szCs w:val="20"/>
          <w:lang w:val="en-US" w:eastAsia="ru-RU"/>
          <w14:ligatures w14:val="none"/>
        </w:rPr>
        <w:t>cols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):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"""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  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Разница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между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распределениями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до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и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после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устранения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пропусков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   """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</w:t>
      </w:r>
      <w:r w:rsidRPr="006F23E0">
        <w:rPr>
          <w:rFonts w:ascii="var(--colab-code-font-family)" w:eastAsia="Times New Roman" w:hAnsi="var(--colab-code-font-family)" w:cs="Courier New"/>
          <w:color w:val="AF00DB"/>
          <w:kern w:val="0"/>
          <w:sz w:val="20"/>
          <w:szCs w:val="20"/>
          <w:lang w:val="en-US" w:eastAsia="ru-RU"/>
          <w14:ligatures w14:val="none"/>
        </w:rPr>
        <w:t>for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c </w:t>
      </w:r>
      <w:r w:rsidRPr="006F23E0">
        <w:rPr>
          <w:rFonts w:ascii="var(--colab-code-font-family)" w:eastAsia="Times New Roman" w:hAnsi="var(--colab-code-font-family)" w:cs="Courier New"/>
          <w:color w:val="0000FF"/>
          <w:kern w:val="0"/>
          <w:sz w:val="20"/>
          <w:szCs w:val="20"/>
          <w:lang w:val="en-US" w:eastAsia="ru-RU"/>
          <w14:ligatures w14:val="none"/>
        </w:rPr>
        <w:t>in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cols:   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    fig =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plt.figure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()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    ax =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fig.add_subplot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(</w:t>
      </w:r>
      <w:r w:rsidRPr="006F23E0">
        <w:rPr>
          <w:rFonts w:ascii="var(--colab-code-font-family)" w:eastAsia="Times New Roman" w:hAnsi="var(--colab-code-font-family)" w:cs="Courier New"/>
          <w:color w:val="116644"/>
          <w:kern w:val="0"/>
          <w:sz w:val="20"/>
          <w:szCs w:val="20"/>
          <w:lang w:val="en-US" w:eastAsia="ru-RU"/>
          <w14:ligatures w14:val="none"/>
        </w:rPr>
        <w:t>111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)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   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ax.title.set_text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(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'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Поле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 - '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+ </w:t>
      </w:r>
      <w:r w:rsidRPr="006F23E0">
        <w:rPr>
          <w:rFonts w:ascii="var(--colab-code-font-family)" w:eastAsia="Times New Roman" w:hAnsi="var(--colab-code-font-family)" w:cs="Courier New"/>
          <w:color w:val="257693"/>
          <w:kern w:val="0"/>
          <w:sz w:val="20"/>
          <w:szCs w:val="20"/>
          <w:lang w:val="en-US" w:eastAsia="ru-RU"/>
          <w14:ligatures w14:val="none"/>
        </w:rPr>
        <w:t>str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(c))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    old_ds[c].hist(bins=</w:t>
      </w:r>
      <w:r w:rsidRPr="006F23E0">
        <w:rPr>
          <w:rFonts w:ascii="var(--colab-code-font-family)" w:eastAsia="Times New Roman" w:hAnsi="var(--colab-code-font-family)" w:cs="Courier New"/>
          <w:color w:val="116644"/>
          <w:kern w:val="0"/>
          <w:sz w:val="20"/>
          <w:szCs w:val="20"/>
          <w:lang w:val="en-US" w:eastAsia="ru-RU"/>
          <w14:ligatures w14:val="none"/>
        </w:rPr>
        <w:t>50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ax=ax, density=</w:t>
      </w:r>
      <w:r w:rsidRPr="006F23E0">
        <w:rPr>
          <w:rFonts w:ascii="var(--colab-code-font-family)" w:eastAsia="Times New Roman" w:hAnsi="var(--colab-code-font-family)" w:cs="Courier New"/>
          <w:color w:val="0000FF"/>
          <w:kern w:val="0"/>
          <w:sz w:val="20"/>
          <w:szCs w:val="20"/>
          <w:lang w:val="en-US" w:eastAsia="ru-RU"/>
          <w14:ligatures w14:val="none"/>
        </w:rPr>
        <w:t>True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color=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'green'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)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    new_ds[c].hist(bins=</w:t>
      </w:r>
      <w:r w:rsidRPr="006F23E0">
        <w:rPr>
          <w:rFonts w:ascii="var(--colab-code-font-family)" w:eastAsia="Times New Roman" w:hAnsi="var(--colab-code-font-family)" w:cs="Courier New"/>
          <w:color w:val="116644"/>
          <w:kern w:val="0"/>
          <w:sz w:val="20"/>
          <w:szCs w:val="20"/>
          <w:lang w:val="en-US" w:eastAsia="ru-RU"/>
          <w14:ligatures w14:val="none"/>
        </w:rPr>
        <w:t>50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ax=ax, color=</w:t>
      </w:r>
      <w:r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'blue'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density=</w:t>
      </w:r>
      <w:r w:rsidRPr="006F23E0">
        <w:rPr>
          <w:rFonts w:ascii="var(--colab-code-font-family)" w:eastAsia="Times New Roman" w:hAnsi="var(--colab-code-font-family)" w:cs="Courier New"/>
          <w:color w:val="0000FF"/>
          <w:kern w:val="0"/>
          <w:sz w:val="20"/>
          <w:szCs w:val="20"/>
          <w:lang w:val="en-US" w:eastAsia="ru-RU"/>
          <w14:ligatures w14:val="none"/>
        </w:rPr>
        <w:t>True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, alpha=</w:t>
      </w:r>
      <w:r w:rsidRPr="006F23E0">
        <w:rPr>
          <w:rFonts w:ascii="var(--colab-code-font-family)" w:eastAsia="Times New Roman" w:hAnsi="var(--colab-code-font-family)" w:cs="Courier New"/>
          <w:color w:val="116644"/>
          <w:kern w:val="0"/>
          <w:sz w:val="20"/>
          <w:szCs w:val="20"/>
          <w:lang w:val="en-US" w:eastAsia="ru-RU"/>
          <w14:ligatures w14:val="none"/>
        </w:rPr>
        <w:t>0.5</w:t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)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    </w:t>
      </w:r>
      <w:proofErr w:type="spellStart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plt.show</w:t>
      </w:r>
      <w:proofErr w:type="spellEnd"/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()</w:t>
      </w:r>
    </w:p>
    <w:p w14:paraId="4E650597" w14:textId="77777777" w:rsidR="006F23E0" w:rsidRPr="006F23E0" w:rsidRDefault="006F23E0" w:rsidP="006F23E0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Загружаем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  <w:t xml:space="preserve"> 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набор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  <w:t xml:space="preserve"> 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данных</w:t>
      </w:r>
    </w:p>
    <w:p w14:paraId="4502B445" w14:textId="0C158783" w:rsidR="00A541FF" w:rsidRDefault="00A073F6">
      <w:pPr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</w:pPr>
      <w:r w:rsidRPr="00A073F6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drawing>
          <wp:inline distT="0" distB="0" distL="0" distR="0" wp14:anchorId="6274781E" wp14:editId="59EA4994">
            <wp:extent cx="5940425" cy="2411095"/>
            <wp:effectExtent l="0" t="0" r="3175" b="8255"/>
            <wp:docPr id="10039339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93394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1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B7888" w14:textId="30FC70C7" w:rsidR="006F23E0" w:rsidRPr="006F23E0" w:rsidRDefault="006F23E0" w:rsidP="006F23E0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lastRenderedPageBreak/>
        <w:t xml:space="preserve">В качестве исходных данных был выбран набор данных </w:t>
      </w:r>
      <w:r w:rsidR="008D5652"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'</w:t>
      </w:r>
      <w:r w:rsidR="008D5652"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airport</w:t>
      </w:r>
      <w:r w:rsidR="008D5652"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.</w:t>
      </w:r>
      <w:r w:rsidR="008D5652"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val="en-US" w:eastAsia="ru-RU"/>
          <w14:ligatures w14:val="none"/>
        </w:rPr>
        <w:t>csv</w:t>
      </w:r>
      <w:r w:rsidR="008D5652" w:rsidRPr="006F23E0">
        <w:rPr>
          <w:rFonts w:ascii="var(--colab-code-font-family)" w:eastAsia="Times New Roman" w:hAnsi="var(--colab-code-font-family)" w:cs="Courier New"/>
          <w:color w:val="A31515"/>
          <w:kern w:val="0"/>
          <w:sz w:val="20"/>
          <w:szCs w:val="20"/>
          <w:lang w:eastAsia="ru-RU"/>
          <w14:ligatures w14:val="none"/>
        </w:rPr>
        <w:t>'</w:t>
      </w:r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. </w:t>
      </w:r>
      <w:r w:rsidR="00B7648B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В нём некоторые признаки содержат пропуски:</w:t>
      </w:r>
    </w:p>
    <w:p w14:paraId="28895DAF" w14:textId="09BEC641" w:rsidR="00C13B2F" w:rsidRDefault="00C13B2F" w:rsidP="006F23E0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0"/>
          <w:sz w:val="21"/>
          <w:szCs w:val="21"/>
          <w:lang w:val="en-US" w:eastAsia="ru-RU"/>
          <w14:ligatures w14:val="none"/>
        </w:rPr>
      </w:pPr>
      <w:r w:rsidRPr="00C13B2F">
        <w:rPr>
          <w:rFonts w:ascii="Roboto" w:eastAsia="Times New Roman" w:hAnsi="Roboto" w:cs="Times New Roman"/>
          <w:color w:val="212121"/>
          <w:kern w:val="0"/>
          <w:sz w:val="21"/>
          <w:szCs w:val="21"/>
          <w:lang w:val="en-US" w:eastAsia="ru-RU"/>
          <w14:ligatures w14:val="none"/>
        </w:rPr>
        <w:drawing>
          <wp:inline distT="0" distB="0" distL="0" distR="0" wp14:anchorId="76C84F6D" wp14:editId="7D9C020E">
            <wp:extent cx="4906060" cy="4658375"/>
            <wp:effectExtent l="0" t="0" r="8890" b="8890"/>
            <wp:docPr id="16283897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8972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46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B749D" w14:textId="77777777" w:rsidR="00C13B2F" w:rsidRDefault="00C13B2F">
      <w:pPr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</w:pPr>
      <w:r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br w:type="page"/>
      </w:r>
    </w:p>
    <w:p w14:paraId="092FF881" w14:textId="6507BDDB" w:rsidR="006F23E0" w:rsidRPr="006F23E0" w:rsidRDefault="006F23E0" w:rsidP="006F23E0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lastRenderedPageBreak/>
        <w:t>Задание 1</w:t>
      </w:r>
    </w:p>
    <w:p w14:paraId="60861194" w14:textId="226A84CD" w:rsidR="006F23E0" w:rsidRPr="006F23E0" w:rsidRDefault="006F23E0" w:rsidP="006F23E0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Для устранения пропусков наиболее распространенным значением выберем категориальный признак </w:t>
      </w:r>
      <w:proofErr w:type="spellStart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аббривеатуры</w:t>
      </w:r>
      <w:proofErr w:type="spellEnd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континента "</w:t>
      </w:r>
      <w:proofErr w:type="spellStart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continent</w:t>
      </w:r>
      <w:proofErr w:type="spellEnd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</w:t>
      </w:r>
      <w:proofErr w:type="spellStart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str</w:t>
      </w:r>
      <w:proofErr w:type="spellEnd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". Данные этого признака не являются главной информацией о полете</w:t>
      </w:r>
      <w:r w:rsidR="005B46D5" w:rsidRPr="005B46D5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</w:t>
      </w:r>
      <w:r w:rsidR="0071137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и </w:t>
      </w:r>
      <w:proofErr w:type="spellStart"/>
      <w:r w:rsidR="0071137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контенентов</w:t>
      </w:r>
      <w:proofErr w:type="spellEnd"/>
      <w:r w:rsidR="0071137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не так много, поэтому </w:t>
      </w:r>
      <w:proofErr w:type="spellStart"/>
      <w:r w:rsidR="0071137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большиство</w:t>
      </w:r>
      <w:proofErr w:type="spellEnd"/>
      <w:r w:rsidR="00711371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стран находятся на одном континенте</w:t>
      </w:r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.</w:t>
      </w:r>
    </w:p>
    <w:p w14:paraId="48A3B61D" w14:textId="77777777" w:rsidR="008A6E0A" w:rsidRPr="008A6E0A" w:rsidRDefault="008A6E0A" w:rsidP="008A6E0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8A6E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lumn_for_fill</w:t>
      </w:r>
      <w:proofErr w:type="spellEnd"/>
      <w:proofErr w:type="gramStart"/>
      <w:r w:rsidRPr="008A6E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[</w:t>
      </w:r>
      <w:proofErr w:type="gramEnd"/>
      <w:r w:rsidRPr="008A6E0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continent str'</w:t>
      </w:r>
      <w:r w:rsidRPr="008A6E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</w:t>
      </w:r>
    </w:p>
    <w:p w14:paraId="4B8E620F" w14:textId="77777777" w:rsidR="008A6E0A" w:rsidRPr="008A6E0A" w:rsidRDefault="008A6E0A" w:rsidP="008A6E0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8A6E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hanged_data_1 = data[</w:t>
      </w:r>
      <w:proofErr w:type="spellStart"/>
      <w:r w:rsidRPr="008A6E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lumn_for_fill</w:t>
      </w:r>
      <w:proofErr w:type="spellEnd"/>
      <w:proofErr w:type="gramStart"/>
      <w:r w:rsidRPr="008A6E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.copy</w:t>
      </w:r>
      <w:proofErr w:type="gramEnd"/>
      <w:r w:rsidRPr="008A6E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)</w:t>
      </w:r>
    </w:p>
    <w:p w14:paraId="421B6309" w14:textId="77777777" w:rsidR="006D004C" w:rsidRPr="006F23E0" w:rsidRDefault="006D004C" w:rsidP="006F23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5" w:lineRule="atLeast"/>
        <w:ind w:left="135"/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</w:pPr>
    </w:p>
    <w:p w14:paraId="300D1D37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US" w:eastAsia="ru-RU"/>
          <w14:ligatures w14:val="none"/>
        </w:rPr>
        <w:t>def</w:t>
      </w: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DD0D60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impute_</w:t>
      </w:r>
      <w:proofErr w:type="gramStart"/>
      <w:r w:rsidRPr="00DD0D60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column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gramEnd"/>
      <w:r w:rsidRPr="00DD0D60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US" w:eastAsia="ru-RU"/>
          <w14:ligatures w14:val="none"/>
        </w:rPr>
        <w:t>dataset</w:t>
      </w: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r w:rsidRPr="00DD0D60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US" w:eastAsia="ru-RU"/>
          <w14:ligatures w14:val="none"/>
        </w:rPr>
        <w:t>column</w:t>
      </w: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DD0D60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US" w:eastAsia="ru-RU"/>
          <w14:ligatures w14:val="none"/>
        </w:rPr>
        <w:t>strategy_param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DD0D60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US" w:eastAsia="ru-RU"/>
          <w14:ligatures w14:val="none"/>
        </w:rPr>
        <w:t>fill_value_param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</w:t>
      </w:r>
      <w:r w:rsidRPr="00DD0D60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US" w:eastAsia="ru-RU"/>
          <w14:ligatures w14:val="none"/>
        </w:rPr>
        <w:t>None</w:t>
      </w: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:</w:t>
      </w:r>
    </w:p>
    <w:p w14:paraId="02269AAE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  <w:r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"""</w:t>
      </w:r>
    </w:p>
    <w:p w14:paraId="1E08B491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    Заполнение пропусков в одном признаке</w:t>
      </w:r>
    </w:p>
    <w:p w14:paraId="4F03F0B9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    """</w:t>
      </w:r>
    </w:p>
    <w:p w14:paraId="6536D613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  <w:t xml:space="preserve">   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emp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dataset[[column]</w:t>
      </w:r>
      <w:proofErr w:type="gram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.values</w:t>
      </w:r>
      <w:proofErr w:type="gramEnd"/>
    </w:p>
    <w:p w14:paraId="03BF9430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size =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emp_</w:t>
      </w:r>
      <w:proofErr w:type="gram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data.shape</w:t>
      </w:r>
      <w:proofErr w:type="spellEnd"/>
      <w:proofErr w:type="gram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[</w:t>
      </w:r>
      <w:r w:rsidRPr="00DD0D60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0</w:t>
      </w: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</w:t>
      </w:r>
    </w:p>
    <w:p w14:paraId="67A49D86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</w:p>
    <w:p w14:paraId="313BFE57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indicator = </w:t>
      </w:r>
      <w:proofErr w:type="spellStart"/>
      <w:proofErr w:type="gram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issingIndicator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gram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65990F38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ask_missing_values_only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indicator.fit_transform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emp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3BE9B95A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</w:p>
    <w:p w14:paraId="10787BA7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imputer = </w:t>
      </w:r>
      <w:proofErr w:type="spellStart"/>
      <w:proofErr w:type="gram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impleImputer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gram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rategy=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rategy_param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</w:p>
    <w:p w14:paraId="792C73DB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                       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fill_value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fill_value_param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39658F9F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ll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imputer.fit_transform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emp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0843925E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</w:p>
    <w:p w14:paraId="2352DE31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issed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emp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[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ask_missing_values_only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</w:t>
      </w:r>
    </w:p>
    <w:p w14:paraId="3D22C090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filled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ll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[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ask_missing_values_only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</w:t>
      </w:r>
    </w:p>
    <w:p w14:paraId="79422814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</w:p>
    <w:p w14:paraId="7A088A50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    </w:t>
      </w:r>
      <w:r w:rsidRPr="00DD0D6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return</w:t>
      </w: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ll_</w:t>
      </w:r>
      <w:proofErr w:type="gram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data.reshape</w:t>
      </w:r>
      <w:proofErr w:type="spellEnd"/>
      <w:proofErr w:type="gram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((size,)),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filled_data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issed_data</w:t>
      </w:r>
      <w:proofErr w:type="spellEnd"/>
    </w:p>
    <w:p w14:paraId="664126D2" w14:textId="7223E188" w:rsidR="00DD0D60" w:rsidRPr="00DD0D60" w:rsidRDefault="006F23E0" w:rsidP="00DD0D60">
      <w:pPr>
        <w:shd w:val="clear" w:color="auto" w:fill="F7F7F7"/>
        <w:spacing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6F23E0"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  <w:t>    </w:t>
      </w:r>
      <w:r w:rsidRPr="006F23E0">
        <w:rPr>
          <w:rFonts w:ascii="var(--colab-code-font-family)" w:eastAsia="Times New Roman" w:hAnsi="var(--colab-code-font-family)" w:cs="Courier New"/>
          <w:color w:val="212121"/>
          <w:kern w:val="0"/>
          <w:sz w:val="20"/>
          <w:szCs w:val="20"/>
          <w:lang w:val="en-US" w:eastAsia="ru-RU"/>
          <w14:ligatures w14:val="none"/>
        </w:rPr>
        <w:br/>
      </w:r>
      <w:proofErr w:type="spellStart"/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elevation_new</w:t>
      </w:r>
      <w:proofErr w:type="spellEnd"/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_, _ = </w:t>
      </w:r>
      <w:proofErr w:type="spellStart"/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impute_</w:t>
      </w:r>
      <w:proofErr w:type="gramStart"/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lumn</w:t>
      </w:r>
      <w:proofErr w:type="spellEnd"/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gramEnd"/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changed_data_1, </w:t>
      </w:r>
      <w:r w:rsidR="00DD0D60"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continent str'</w:t>
      </w:r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r w:rsidR="00DD0D60"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proofErr w:type="spellStart"/>
      <w:r w:rsidR="00DD0D60"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most_frequent</w:t>
      </w:r>
      <w:proofErr w:type="spellEnd"/>
      <w:r w:rsidR="00DD0D60"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r w:rsidR="00DD0D60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6C7B401F" w14:textId="4B402B40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hanged_data_1[</w:t>
      </w:r>
      <w:r w:rsidRPr="00DD0D6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continent str'</w:t>
      </w:r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] = </w:t>
      </w:r>
      <w:proofErr w:type="spellStart"/>
      <w:r w:rsidR="00BC3A0A"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elevation_new</w:t>
      </w:r>
      <w:proofErr w:type="spellEnd"/>
    </w:p>
    <w:p w14:paraId="4F57CC70" w14:textId="77777777" w:rsidR="00DD0D60" w:rsidRPr="00DD0D60" w:rsidRDefault="00DD0D60" w:rsidP="00DD0D6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lot_hist_</w:t>
      </w:r>
      <w:proofErr w:type="gram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diff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gram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data, changed_data_1, </w:t>
      </w:r>
      <w:proofErr w:type="spellStart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lumn_for_fill</w:t>
      </w:r>
      <w:proofErr w:type="spellEnd"/>
      <w:r w:rsidRPr="00DD0D6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61E585A2" w14:textId="18A0A704" w:rsidR="00BC3A0A" w:rsidRDefault="00595AF4" w:rsidP="00595AF4">
      <w:pPr>
        <w:jc w:val="center"/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  <w:r>
        <w:rPr>
          <w:noProof/>
        </w:rPr>
        <w:drawing>
          <wp:inline distT="0" distB="0" distL="0" distR="0" wp14:anchorId="0E3F906B" wp14:editId="3A93245E">
            <wp:extent cx="3752602" cy="3058815"/>
            <wp:effectExtent l="0" t="0" r="635" b="8255"/>
            <wp:docPr id="11218412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733" cy="3062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C60A6" w14:textId="6CB11E55" w:rsidR="006F23E0" w:rsidRPr="006F23E0" w:rsidRDefault="006F23E0" w:rsidP="00DD0D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85" w:lineRule="atLeast"/>
        <w:ind w:left="135"/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lastRenderedPageBreak/>
        <w:t>Задание 2</w:t>
      </w:r>
    </w:p>
    <w:p w14:paraId="50422BE1" w14:textId="77777777" w:rsidR="006F23E0" w:rsidRPr="00BC3A0A" w:rsidRDefault="006F23E0" w:rsidP="006F23E0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При визуализации части данных набора в начале первого задания была заметна схожесть значений признаков "</w:t>
      </w:r>
      <w:proofErr w:type="spellStart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gps_code</w:t>
      </w:r>
      <w:proofErr w:type="spellEnd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</w:t>
      </w:r>
      <w:proofErr w:type="spellStart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str</w:t>
      </w:r>
      <w:proofErr w:type="spellEnd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" и "</w:t>
      </w:r>
      <w:proofErr w:type="spellStart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ident</w:t>
      </w:r>
      <w:proofErr w:type="spellEnd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</w:t>
      </w:r>
      <w:proofErr w:type="spellStart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str</w:t>
      </w:r>
      <w:proofErr w:type="spellEnd"/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". Проверим, насколько они отличаются.</w:t>
      </w:r>
    </w:p>
    <w:p w14:paraId="3CC2C8A2" w14:textId="0EAD6F18" w:rsidR="007269EB" w:rsidRPr="006F23E0" w:rsidRDefault="007269EB" w:rsidP="006F23E0">
      <w:pPr>
        <w:shd w:val="clear" w:color="auto" w:fill="FFFFFF"/>
        <w:spacing w:before="120" w:after="90" w:line="240" w:lineRule="auto"/>
        <w:rPr>
          <w:rFonts w:ascii="Roboto" w:eastAsia="Times New Roman" w:hAnsi="Roboto" w:cs="Times New Roman"/>
          <w:color w:val="212121"/>
          <w:kern w:val="0"/>
          <w:sz w:val="24"/>
          <w:szCs w:val="24"/>
          <w:lang w:val="en-US" w:eastAsia="ru-RU"/>
          <w14:ligatures w14:val="none"/>
        </w:rPr>
      </w:pPr>
      <w:r w:rsidRPr="007269EB">
        <w:rPr>
          <w:rFonts w:ascii="Roboto" w:eastAsia="Times New Roman" w:hAnsi="Roboto" w:cs="Times New Roman"/>
          <w:color w:val="212121"/>
          <w:kern w:val="0"/>
          <w:sz w:val="24"/>
          <w:szCs w:val="24"/>
          <w:lang w:val="en-US" w:eastAsia="ru-RU"/>
          <w14:ligatures w14:val="none"/>
        </w:rPr>
        <w:drawing>
          <wp:inline distT="0" distB="0" distL="0" distR="0" wp14:anchorId="2E8BB633" wp14:editId="40D98B22">
            <wp:extent cx="3067478" cy="1981477"/>
            <wp:effectExtent l="0" t="0" r="0" b="0"/>
            <wp:docPr id="192894034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94034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48480" w14:textId="77777777" w:rsidR="009A0B70" w:rsidRPr="00BC3A0A" w:rsidRDefault="009A0B70" w:rsidP="00DE5B11">
      <w:pPr>
        <w:shd w:val="clear" w:color="auto" w:fill="F7F7F7"/>
        <w:spacing w:after="0" w:line="285" w:lineRule="atLeast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</w:pPr>
      <w:r>
        <w:rPr>
          <w:rFonts w:ascii="Roboto" w:hAnsi="Roboto"/>
          <w:color w:val="212121"/>
          <w:shd w:val="clear" w:color="auto" w:fill="FFFFFF"/>
        </w:rPr>
        <w:t xml:space="preserve">Мы видим, что значения столбцов совпадают на 70 процентов. Причем 26% всех записей </w:t>
      </w:r>
      <w:r w:rsidRPr="00BC3A0A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признака "</w:t>
      </w:r>
      <w:proofErr w:type="spellStart"/>
      <w:r w:rsidRPr="00BC3A0A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gps_code</w:t>
      </w:r>
      <w:proofErr w:type="spellEnd"/>
      <w:r w:rsidRPr="00BC3A0A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</w:t>
      </w:r>
      <w:proofErr w:type="spellStart"/>
      <w:r w:rsidRPr="00BC3A0A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str</w:t>
      </w:r>
      <w:proofErr w:type="spellEnd"/>
      <w:r w:rsidRPr="00BC3A0A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" просто пропущены. Можно </w:t>
      </w:r>
      <w:proofErr w:type="gramStart"/>
      <w:r w:rsidRPr="00BC3A0A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предположить</w:t>
      </w:r>
      <w:proofErr w:type="gramEnd"/>
      <w:r w:rsidRPr="00BC3A0A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 что они и составляют большую долю несовпадений. Эти наблюдения позволяют принять решение об удалении столбца "indent str"</w:t>
      </w:r>
    </w:p>
    <w:p w14:paraId="6EFC12FC" w14:textId="77777777" w:rsidR="00BC3A0A" w:rsidRPr="00BC3A0A" w:rsidRDefault="00BC3A0A" w:rsidP="00DE5B11">
      <w:pPr>
        <w:shd w:val="clear" w:color="auto" w:fill="F7F7F7"/>
        <w:spacing w:after="0" w:line="285" w:lineRule="atLeast"/>
        <w:rPr>
          <w:rFonts w:ascii="Roboto" w:hAnsi="Roboto"/>
          <w:color w:val="212121"/>
          <w:shd w:val="clear" w:color="auto" w:fill="FFFFFF"/>
          <w:lang w:val="en-US"/>
        </w:rPr>
      </w:pPr>
    </w:p>
    <w:p w14:paraId="242761E4" w14:textId="08204A14" w:rsidR="00DE5B11" w:rsidRDefault="0074437A" w:rsidP="00DE5B1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hanged_data</w:t>
      </w:r>
      <w:r w:rsidR="00BC3A0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_2</w:t>
      </w:r>
      <w:r w:rsidR="00DE5B11" w:rsidRPr="00DE5B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proofErr w:type="gramStart"/>
      <w:r w:rsidR="00DE5B11" w:rsidRPr="00DE5B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data.drop</w:t>
      </w:r>
      <w:proofErr w:type="spellEnd"/>
      <w:proofErr w:type="gramEnd"/>
      <w:r w:rsidR="00DE5B11" w:rsidRPr="00DE5B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[</w:t>
      </w:r>
      <w:r w:rsidR="00DE5B11" w:rsidRPr="00DE5B1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ident str'</w:t>
      </w:r>
      <w:r w:rsidR="00DE5B11" w:rsidRPr="00DE5B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, axis=</w:t>
      </w:r>
      <w:r w:rsidR="00DE5B11" w:rsidRPr="00DE5B11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1</w:t>
      </w:r>
      <w:r w:rsidR="00DE5B11" w:rsidRPr="00DE5B1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2DDF9FEF" w14:textId="77777777" w:rsidR="00BC3A0A" w:rsidRPr="00DE5B11" w:rsidRDefault="00BC3A0A" w:rsidP="00DE5B1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</w:p>
    <w:p w14:paraId="1F3B7752" w14:textId="4D38C398" w:rsidR="00274C12" w:rsidRPr="00A16BB2" w:rsidRDefault="00626458">
      <w:pPr>
        <w:rPr>
          <w:lang w:val="en-US"/>
        </w:rPr>
      </w:pPr>
      <w:r w:rsidRPr="00626458">
        <w:rPr>
          <w:lang w:val="en-US"/>
        </w:rPr>
        <w:drawing>
          <wp:inline distT="0" distB="0" distL="0" distR="0" wp14:anchorId="15B47297" wp14:editId="027AF203">
            <wp:extent cx="5940425" cy="3080385"/>
            <wp:effectExtent l="0" t="0" r="3175" b="5715"/>
            <wp:docPr id="35754028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5402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4C12" w:rsidRPr="00A16BB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DB9"/>
    <w:rsid w:val="001700B1"/>
    <w:rsid w:val="00274C12"/>
    <w:rsid w:val="002F3B89"/>
    <w:rsid w:val="003D35CA"/>
    <w:rsid w:val="004F1E6E"/>
    <w:rsid w:val="00595AF4"/>
    <w:rsid w:val="005B46D5"/>
    <w:rsid w:val="005C5DB9"/>
    <w:rsid w:val="00610931"/>
    <w:rsid w:val="00626458"/>
    <w:rsid w:val="006B634D"/>
    <w:rsid w:val="006D004C"/>
    <w:rsid w:val="006F23E0"/>
    <w:rsid w:val="00711371"/>
    <w:rsid w:val="007269EB"/>
    <w:rsid w:val="0074437A"/>
    <w:rsid w:val="007D02A4"/>
    <w:rsid w:val="007D750E"/>
    <w:rsid w:val="008352A7"/>
    <w:rsid w:val="008A6E0A"/>
    <w:rsid w:val="008D5652"/>
    <w:rsid w:val="00972172"/>
    <w:rsid w:val="00994ADC"/>
    <w:rsid w:val="009A0B70"/>
    <w:rsid w:val="00A073F6"/>
    <w:rsid w:val="00A16BB2"/>
    <w:rsid w:val="00A471F2"/>
    <w:rsid w:val="00A541FF"/>
    <w:rsid w:val="00AF6718"/>
    <w:rsid w:val="00B7648B"/>
    <w:rsid w:val="00BC3A0A"/>
    <w:rsid w:val="00C13B2F"/>
    <w:rsid w:val="00CA2122"/>
    <w:rsid w:val="00CA69AD"/>
    <w:rsid w:val="00D748E8"/>
    <w:rsid w:val="00DD0D60"/>
    <w:rsid w:val="00DE5B11"/>
    <w:rsid w:val="00DE6C4A"/>
    <w:rsid w:val="00E0702F"/>
    <w:rsid w:val="00F357E6"/>
    <w:rsid w:val="00F6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A3881"/>
  <w15:chartTrackingRefBased/>
  <w15:docId w15:val="{3F341C56-5E07-4721-B342-A84D6BEBD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6F23E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unhideWhenUsed/>
    <w:qFormat/>
    <w:rsid w:val="00A16BB2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a4">
    <w:name w:val="Основной текст Знак"/>
    <w:basedOn w:val="a0"/>
    <w:link w:val="a3"/>
    <w:semiHidden/>
    <w:rsid w:val="00A16BB2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a3"/>
    <w:next w:val="a3"/>
    <w:qFormat/>
    <w:rsid w:val="00A16BB2"/>
  </w:style>
  <w:style w:type="character" w:customStyle="1" w:styleId="VerbatimChar">
    <w:name w:val="Verbatim Char"/>
    <w:basedOn w:val="a0"/>
    <w:link w:val="SourceCode"/>
    <w:locked/>
    <w:rsid w:val="00A16BB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A16BB2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A16BB2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A16BB2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A16BB2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A16BB2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A16BB2"/>
    <w:rPr>
      <w:rFonts w:ascii="Consolas" w:hAnsi="Consolas"/>
    </w:rPr>
  </w:style>
  <w:style w:type="character" w:customStyle="1" w:styleId="VariableTok">
    <w:name w:val="VariableTok"/>
    <w:basedOn w:val="VerbatimChar"/>
    <w:rsid w:val="00A16BB2"/>
    <w:rPr>
      <w:rFonts w:ascii="Consolas" w:hAnsi="Consolas"/>
      <w:color w:val="19177C"/>
    </w:rPr>
  </w:style>
  <w:style w:type="character" w:customStyle="1" w:styleId="OperatorTok">
    <w:name w:val="OperatorTok"/>
    <w:basedOn w:val="VerbatimChar"/>
    <w:rsid w:val="00A16BB2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A16BB2"/>
    <w:rPr>
      <w:rFonts w:ascii="Consolas" w:hAnsi="Consolas"/>
    </w:rPr>
  </w:style>
  <w:style w:type="character" w:customStyle="1" w:styleId="NormalTok">
    <w:name w:val="NormalTok"/>
    <w:basedOn w:val="VerbatimChar"/>
    <w:rsid w:val="00A16BB2"/>
    <w:rPr>
      <w:rFonts w:ascii="Consolas" w:hAnsi="Consolas"/>
    </w:rPr>
  </w:style>
  <w:style w:type="character" w:customStyle="1" w:styleId="10">
    <w:name w:val="Заголовок 1 Знак"/>
    <w:basedOn w:val="a0"/>
    <w:link w:val="1"/>
    <w:uiPriority w:val="9"/>
    <w:rsid w:val="006F23E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  <w14:ligatures w14:val="none"/>
    </w:rPr>
  </w:style>
  <w:style w:type="paragraph" w:styleId="HTML">
    <w:name w:val="HTML Preformatted"/>
    <w:basedOn w:val="a"/>
    <w:link w:val="HTML0"/>
    <w:uiPriority w:val="99"/>
    <w:semiHidden/>
    <w:unhideWhenUsed/>
    <w:rsid w:val="006F23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F23E0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mtk19">
    <w:name w:val="mtk19"/>
    <w:basedOn w:val="a0"/>
    <w:rsid w:val="006F23E0"/>
  </w:style>
  <w:style w:type="character" w:customStyle="1" w:styleId="mtk1">
    <w:name w:val="mtk1"/>
    <w:basedOn w:val="a0"/>
    <w:rsid w:val="006F23E0"/>
  </w:style>
  <w:style w:type="character" w:customStyle="1" w:styleId="mtk6">
    <w:name w:val="mtk6"/>
    <w:basedOn w:val="a0"/>
    <w:rsid w:val="006F23E0"/>
  </w:style>
  <w:style w:type="character" w:customStyle="1" w:styleId="mtk15">
    <w:name w:val="mtk15"/>
    <w:basedOn w:val="a0"/>
    <w:rsid w:val="006F23E0"/>
  </w:style>
  <w:style w:type="character" w:customStyle="1" w:styleId="mtk16">
    <w:name w:val="mtk16"/>
    <w:basedOn w:val="a0"/>
    <w:rsid w:val="006F23E0"/>
  </w:style>
  <w:style w:type="character" w:customStyle="1" w:styleId="mtk26">
    <w:name w:val="mtk26"/>
    <w:basedOn w:val="a0"/>
    <w:rsid w:val="006F23E0"/>
  </w:style>
  <w:style w:type="character" w:customStyle="1" w:styleId="mtk12">
    <w:name w:val="mtk12"/>
    <w:basedOn w:val="a0"/>
    <w:rsid w:val="006F23E0"/>
  </w:style>
  <w:style w:type="character" w:customStyle="1" w:styleId="mtk14">
    <w:name w:val="mtk14"/>
    <w:basedOn w:val="a0"/>
    <w:rsid w:val="006F23E0"/>
  </w:style>
  <w:style w:type="character" w:customStyle="1" w:styleId="icon">
    <w:name w:val="icon"/>
    <w:basedOn w:val="a0"/>
    <w:rsid w:val="006F23E0"/>
  </w:style>
  <w:style w:type="paragraph" w:styleId="a5">
    <w:name w:val="Normal (Web)"/>
    <w:basedOn w:val="a"/>
    <w:uiPriority w:val="99"/>
    <w:semiHidden/>
    <w:unhideWhenUsed/>
    <w:rsid w:val="006F2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customStyle="1" w:styleId="mtk8">
    <w:name w:val="mtk8"/>
    <w:basedOn w:val="a0"/>
    <w:rsid w:val="006F2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0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1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0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2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2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5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1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53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87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7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2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4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603036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94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968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786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036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51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83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536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3111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016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780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958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1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76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1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004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8692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6752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90710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6001797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137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833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902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71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59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328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503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2636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8137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8077704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38189416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32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354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343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204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82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9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090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193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85137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9135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835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18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1656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273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010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940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731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1078159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36491181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1414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8479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249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07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095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927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941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0419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3251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569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68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102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708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678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34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818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9034607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22216863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875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8672833">
                                              <w:marLeft w:val="0"/>
                                              <w:marRight w:val="0"/>
                                              <w:marTop w:val="1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813442">
                                                  <w:marLeft w:val="0"/>
                                                  <w:marRight w:val="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239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3456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9204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22231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1692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5522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68271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3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218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406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662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773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9464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0218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1358435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3350490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5692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57601">
                                              <w:marLeft w:val="0"/>
                                              <w:marRight w:val="0"/>
                                              <w:marTop w:val="1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5077662">
                                                  <w:marLeft w:val="0"/>
                                                  <w:marRight w:val="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3404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4497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8824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845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0195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47310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71374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778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973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37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48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986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1176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2883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38346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112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275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648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741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623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7151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0846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629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752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014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728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3743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722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780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0046239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65411110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31792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796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13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70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0679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31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0348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0234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449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303201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316442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694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908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765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594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12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584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3096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70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126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2661572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8149341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09928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763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682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2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850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100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2040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9553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88802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8402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85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1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928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5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3407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445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59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878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1810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922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051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7678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773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3927952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5087527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2046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702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865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405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2443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229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9846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293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6352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7953800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4365942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576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7042099">
                                              <w:marLeft w:val="0"/>
                                              <w:marRight w:val="0"/>
                                              <w:marTop w:val="1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659413">
                                                  <w:marLeft w:val="0"/>
                                                  <w:marRight w:val="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285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390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8487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94099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1126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7515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4223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408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94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0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42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525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5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3986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718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606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023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1756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68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54734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1397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931023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9490116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94325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ляшин Вадим</dc:creator>
  <cp:keywords/>
  <dc:description/>
  <cp:lastModifiedBy>Михаил Попов</cp:lastModifiedBy>
  <cp:revision>2</cp:revision>
  <dcterms:created xsi:type="dcterms:W3CDTF">2024-06-10T22:37:00Z</dcterms:created>
  <dcterms:modified xsi:type="dcterms:W3CDTF">2024-06-10T22:37:00Z</dcterms:modified>
</cp:coreProperties>
</file>